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5f42bd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3e5c49f-b786-49c2-ab19-f5b8e3af686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30:13Z</dcterms:created>
  <dcterms:modified xsi:type="dcterms:W3CDTF">2023-07-29T21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